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432BF" w14:textId="77777777" w:rsidR="00365741" w:rsidRDefault="00604EE6">
      <w:r>
        <w:rPr>
          <w:rFonts w:ascii="Segoe UI" w:hAnsi="Segoe UI" w:cs="Segoe UI"/>
          <w:color w:val="24292E"/>
          <w:shd w:val="clear" w:color="auto" w:fill="FFFFFF"/>
        </w:rPr>
        <w:t>An ATM that allows for deposits, withdrawals, and checking the balance on up to 3 accounts specified by the account name. It calculates interest based on date put in and reads in/writes to a file.</w:t>
      </w:r>
      <w:bookmarkStart w:id="0" w:name="_GoBack"/>
      <w:bookmarkEnd w:id="0"/>
    </w:p>
    <w:sectPr w:rsidR="003657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zMDU1NzAxMzezNDRR0lEKTi0uzszPAykwrAUAByAhWywAAAA="/>
  </w:docVars>
  <w:rsids>
    <w:rsidRoot w:val="00604EE6"/>
    <w:rsid w:val="003777AF"/>
    <w:rsid w:val="00550045"/>
    <w:rsid w:val="00604EE6"/>
    <w:rsid w:val="007F5F2C"/>
    <w:rsid w:val="008F0F39"/>
    <w:rsid w:val="00D9578A"/>
    <w:rsid w:val="00F3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27F46"/>
  <w15:chartTrackingRefBased/>
  <w15:docId w15:val="{67DD692C-9017-4BF1-9CA5-3E8EE0738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 S</dc:creator>
  <cp:keywords/>
  <dc:description/>
  <cp:lastModifiedBy>O S</cp:lastModifiedBy>
  <cp:revision>1</cp:revision>
  <dcterms:created xsi:type="dcterms:W3CDTF">2018-05-25T01:32:00Z</dcterms:created>
  <dcterms:modified xsi:type="dcterms:W3CDTF">2018-05-25T01:33:00Z</dcterms:modified>
</cp:coreProperties>
</file>